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DD372" w14:textId="34495546" w:rsidR="004652BB" w:rsidRPr="00854119" w:rsidRDefault="004652BB" w:rsidP="00C94EA1">
      <w:pPr>
        <w:adjustRightInd w:val="0"/>
        <w:snapToGrid w:val="0"/>
        <w:spacing w:before="240"/>
        <w:jc w:val="center"/>
        <w:rPr>
          <w:rFonts w:ascii="Microsoft JhengHei UI" w:eastAsia="Microsoft JhengHei UI" w:hAnsi="Microsoft JhengHei UI"/>
          <w:b/>
          <w:sz w:val="32"/>
        </w:rPr>
      </w:pPr>
      <w:r w:rsidRPr="004652BB">
        <w:rPr>
          <w:rFonts w:ascii="微軟正黑體" w:eastAsia="微軟正黑體" w:hAnsi="微軟正黑體"/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9B0ACE" wp14:editId="35DC1CA5">
                <wp:simplePos x="0" y="0"/>
                <wp:positionH relativeFrom="margin">
                  <wp:posOffset>5543550</wp:posOffset>
                </wp:positionH>
                <wp:positionV relativeFrom="paragraph">
                  <wp:posOffset>-209550</wp:posOffset>
                </wp:positionV>
                <wp:extent cx="1080000" cy="323850"/>
                <wp:effectExtent l="0" t="0" r="25400" b="19050"/>
                <wp:wrapNone/>
                <wp:docPr id="5" name="矩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0000" cy="3238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11D6AB" w14:textId="405FC01D" w:rsidR="004652BB" w:rsidRPr="00D93E73" w:rsidRDefault="004652BB" w:rsidP="00D93E73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rFonts w:ascii="微軟正黑體" w:eastAsia="微軟正黑體" w:hAnsi="微軟正黑體" w:cs="Times New Roman"/>
                                <w:b/>
                                <w:color w:val="000000" w:themeColor="text1"/>
                              </w:rPr>
                            </w:pPr>
                            <w:r w:rsidRPr="00D93E73">
                              <w:rPr>
                                <w:rFonts w:ascii="微軟正黑體" w:eastAsia="微軟正黑體" w:hAnsi="微軟正黑體" w:cs="Times New Roman"/>
                                <w:b/>
                                <w:color w:val="000000" w:themeColor="text1"/>
                              </w:rPr>
                              <w:t>附件</w:t>
                            </w:r>
                            <w:r w:rsidRPr="00D93E73">
                              <w:rPr>
                                <w:rFonts w:ascii="微軟正黑體" w:eastAsia="微軟正黑體" w:hAnsi="微軟正黑體" w:cs="Times New Roman" w:hint="eastAsia"/>
                                <w:b/>
                                <w:color w:val="000000" w:themeColor="text1"/>
                              </w:rPr>
                              <w:t>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9B0ACE" id="矩形 5" o:spid="_x0000_s1026" style="position:absolute;left:0;text-align:left;margin-left:436.5pt;margin-top:-16.5pt;width:85.05pt;height:25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" fillcolor="white [3212]" strokecolor="black [3213]" strokeweight="1.5pt">
                <v:textbox>
                  <w:txbxContent>
                    <w:p w14:paraId="4A11D6AB" w14:textId="405FC01D" w:rsidR="004652BB" w:rsidRPr="00D93E73" w:rsidRDefault="004652BB" w:rsidP="00D93E73">
                      <w:pPr>
                        <w:adjustRightInd w:val="0"/>
                        <w:snapToGrid w:val="0"/>
                        <w:jc w:val="center"/>
                        <w:rPr>
                          <w:rFonts w:ascii="微軟正黑體" w:eastAsia="微軟正黑體" w:hAnsi="微軟正黑體" w:cs="Times New Roman"/>
                          <w:b/>
                          <w:color w:val="000000" w:themeColor="text1"/>
                        </w:rPr>
                      </w:pPr>
                      <w:r w:rsidRPr="00D93E73">
                        <w:rPr>
                          <w:rFonts w:ascii="微軟正黑體" w:eastAsia="微軟正黑體" w:hAnsi="微軟正黑體" w:cs="Times New Roman"/>
                          <w:b/>
                          <w:color w:val="000000" w:themeColor="text1"/>
                        </w:rPr>
                        <w:t>附件</w:t>
                      </w:r>
                      <w:r w:rsidRPr="00D93E73">
                        <w:rPr>
                          <w:rFonts w:ascii="微軟正黑體" w:eastAsia="微軟正黑體" w:hAnsi="微軟正黑體" w:cs="Times New Roman" w:hint="eastAsia"/>
                          <w:b/>
                          <w:color w:val="000000" w:themeColor="text1"/>
                        </w:rPr>
                        <w:t>二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bookmarkStart w:id="0" w:name="_Hlk122620916"/>
      <w:r w:rsidR="006B624B">
        <w:rPr>
          <w:rFonts w:ascii="Microsoft JhengHei UI" w:eastAsia="Microsoft JhengHei UI" w:hAnsi="Microsoft JhengHei UI" w:cs="Times New Roman"/>
          <w:b/>
          <w:bCs/>
          <w:sz w:val="32"/>
          <w:szCs w:val="32"/>
        </w:rPr>
        <w:t>2025</w:t>
      </w:r>
      <w:r w:rsidR="00B054F7" w:rsidRPr="00854119">
        <w:rPr>
          <w:rFonts w:ascii="Microsoft JhengHei UI" w:eastAsia="Microsoft JhengHei UI" w:hAnsi="Microsoft JhengHei UI" w:cs="Times New Roman"/>
          <w:b/>
          <w:bCs/>
          <w:sz w:val="32"/>
          <w:szCs w:val="32"/>
        </w:rPr>
        <w:t xml:space="preserve"> ATLife </w:t>
      </w:r>
      <w:r w:rsidR="006B624B">
        <w:rPr>
          <w:rFonts w:ascii="Microsoft JhengHei UI" w:eastAsia="Microsoft JhengHei UI" w:hAnsi="Microsoft JhengHei UI" w:cs="Times New Roman" w:hint="eastAsia"/>
          <w:b/>
          <w:bCs/>
          <w:sz w:val="32"/>
          <w:szCs w:val="32"/>
        </w:rPr>
        <w:t>臺灣租賃輔具精品獎</w:t>
      </w:r>
      <w:bookmarkEnd w:id="0"/>
      <w:r w:rsidRPr="00854119">
        <w:rPr>
          <w:rFonts w:ascii="Microsoft JhengHei UI" w:eastAsia="Microsoft JhengHei UI" w:hAnsi="Microsoft JhengHei UI" w:hint="eastAsia"/>
          <w:b/>
          <w:sz w:val="32"/>
        </w:rPr>
        <w:t>《</w:t>
      </w:r>
      <w:r w:rsidR="00257EDB" w:rsidRPr="00854119">
        <w:rPr>
          <w:rFonts w:ascii="Microsoft JhengHei UI" w:eastAsia="Microsoft JhengHei UI" w:hAnsi="Microsoft JhengHei UI" w:hint="eastAsia"/>
          <w:b/>
          <w:sz w:val="32"/>
        </w:rPr>
        <w:t>參選</w:t>
      </w:r>
      <w:r w:rsidRPr="00854119">
        <w:rPr>
          <w:rFonts w:ascii="Microsoft JhengHei UI" w:eastAsia="Microsoft JhengHei UI" w:hAnsi="Microsoft JhengHei UI" w:hint="eastAsia"/>
          <w:b/>
          <w:sz w:val="32"/>
        </w:rPr>
        <w:t>產品說明書》</w:t>
      </w:r>
    </w:p>
    <w:p w14:paraId="09B201BC" w14:textId="56D6804E" w:rsidR="005861B1" w:rsidRPr="005861B1" w:rsidRDefault="005861B1" w:rsidP="005861B1">
      <w:pPr>
        <w:adjustRightInd w:val="0"/>
        <w:snapToGrid w:val="0"/>
        <w:jc w:val="center"/>
        <w:rPr>
          <w:rFonts w:ascii="微軟正黑體" w:eastAsia="微軟正黑體" w:hAnsi="微軟正黑體"/>
          <w:b/>
        </w:rPr>
      </w:pPr>
      <w:r>
        <w:rPr>
          <w:rFonts w:ascii="微軟正黑體" w:eastAsia="微軟正黑體" w:hAnsi="微軟正黑體" w:hint="eastAsia"/>
          <w:b/>
        </w:rPr>
        <w:t>※產品資訊</w:t>
      </w:r>
      <w:r w:rsidRPr="005861B1">
        <w:rPr>
          <w:rFonts w:ascii="微軟正黑體" w:eastAsia="微軟正黑體" w:hAnsi="微軟正黑體" w:hint="eastAsia"/>
          <w:b/>
        </w:rPr>
        <w:t>如涉及機密需事先簽立保密條約，請於報名截止前與主辦單位聯繫</w:t>
      </w:r>
      <w:r>
        <w:rPr>
          <w:rFonts w:ascii="微軟正黑體" w:eastAsia="微軟正黑體" w:hAnsi="微軟正黑體" w:hint="eastAsia"/>
          <w:b/>
        </w:rPr>
        <w:t>。</w:t>
      </w:r>
    </w:p>
    <w:tbl>
      <w:tblPr>
        <w:tblW w:w="5028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417"/>
        <w:gridCol w:w="1834"/>
        <w:gridCol w:w="7264"/>
      </w:tblGrid>
      <w:tr w:rsidR="003250E3" w:rsidRPr="004652BB" w14:paraId="27BF7E51" w14:textId="77777777" w:rsidTr="00897528">
        <w:trPr>
          <w:trHeight w:val="509"/>
        </w:trPr>
        <w:tc>
          <w:tcPr>
            <w:tcW w:w="67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6EC38A0" w14:textId="6629451A" w:rsidR="003250E3" w:rsidRPr="00A50774" w:rsidRDefault="003250E3" w:rsidP="003250E3">
            <w:pPr>
              <w:adjustRightInd w:val="0"/>
              <w:snapToGrid w:val="0"/>
              <w:jc w:val="center"/>
              <w:rPr>
                <w:rFonts w:ascii="微軟正黑體" w:eastAsia="DengXian" w:hAnsi="微軟正黑體"/>
                <w:b/>
                <w:lang w:eastAsia="zh-CN"/>
              </w:rPr>
            </w:pPr>
            <w:r w:rsidRPr="008436E8">
              <w:rPr>
                <w:rFonts w:ascii="微軟正黑體" w:eastAsia="微軟正黑體" w:hAnsi="微軟正黑體" w:cs="Times New Roman" w:hint="eastAsia"/>
                <w:b/>
                <w:color w:val="000000"/>
                <w:szCs w:val="24"/>
              </w:rPr>
              <w:t>公司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  <w:szCs w:val="24"/>
              </w:rPr>
              <w:t>名</w:t>
            </w:r>
          </w:p>
        </w:tc>
        <w:tc>
          <w:tcPr>
            <w:tcW w:w="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51BDB" w14:textId="776786B5" w:rsidR="003250E3" w:rsidRPr="004652BB" w:rsidRDefault="003250E3" w:rsidP="003250E3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中文名稱</w:t>
            </w:r>
          </w:p>
        </w:tc>
        <w:tc>
          <w:tcPr>
            <w:tcW w:w="3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A7036" w14:textId="6BE0A670" w:rsidR="003250E3" w:rsidRDefault="003250E3" w:rsidP="003250E3">
            <w:pPr>
              <w:wordWrap w:val="0"/>
              <w:adjustRightInd w:val="0"/>
              <w:snapToGrid w:val="0"/>
              <w:ind w:right="142"/>
              <w:jc w:val="right"/>
              <w:rPr>
                <w:rFonts w:ascii="微軟正黑體" w:eastAsia="微軟正黑體" w:hAnsi="微軟正黑體"/>
              </w:rPr>
            </w:pPr>
            <w:r w:rsidRPr="00DF117E">
              <w:rPr>
                <w:rFonts w:ascii="微軟正黑體" w:eastAsia="微軟正黑體" w:hAnsi="微軟正黑體" w:hint="eastAsia"/>
              </w:rPr>
              <w:t>(全名)</w:t>
            </w:r>
          </w:p>
        </w:tc>
      </w:tr>
      <w:tr w:rsidR="003250E3" w:rsidRPr="004652BB" w14:paraId="12DE90CD" w14:textId="77777777" w:rsidTr="00897528">
        <w:trPr>
          <w:trHeight w:val="560"/>
        </w:trPr>
        <w:tc>
          <w:tcPr>
            <w:tcW w:w="674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DCAA96" w14:textId="77777777" w:rsidR="003250E3" w:rsidRPr="008436E8" w:rsidRDefault="003250E3" w:rsidP="003250E3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  <w:szCs w:val="24"/>
              </w:rPr>
            </w:pPr>
          </w:p>
        </w:tc>
        <w:tc>
          <w:tcPr>
            <w:tcW w:w="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914D5" w14:textId="1D191CA3" w:rsidR="003250E3" w:rsidRPr="00FF5CF3" w:rsidRDefault="003250E3" w:rsidP="003250E3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4652BB">
              <w:rPr>
                <w:rFonts w:ascii="微軟正黑體" w:eastAsia="微軟正黑體" w:hAnsi="微軟正黑體" w:hint="eastAsia"/>
              </w:rPr>
              <w:t>英文名稱</w:t>
            </w:r>
          </w:p>
        </w:tc>
        <w:tc>
          <w:tcPr>
            <w:tcW w:w="3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10F23" w14:textId="5CA0604F" w:rsidR="003250E3" w:rsidRDefault="003250E3" w:rsidP="003250E3">
            <w:pPr>
              <w:wordWrap w:val="0"/>
              <w:adjustRightInd w:val="0"/>
              <w:snapToGrid w:val="0"/>
              <w:ind w:right="142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 xml:space="preserve">　　</w:t>
            </w:r>
            <w:r w:rsidRPr="00DF117E">
              <w:rPr>
                <w:rFonts w:ascii="微軟正黑體" w:eastAsia="微軟正黑體" w:hAnsi="微軟正黑體" w:hint="eastAsia"/>
              </w:rPr>
              <w:t>(全名)</w:t>
            </w:r>
          </w:p>
        </w:tc>
      </w:tr>
      <w:tr w:rsidR="004652BB" w:rsidRPr="004652BB" w14:paraId="7FDF8FF4" w14:textId="77777777" w:rsidTr="00897528">
        <w:trPr>
          <w:trHeight w:val="540"/>
        </w:trPr>
        <w:tc>
          <w:tcPr>
            <w:tcW w:w="67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4E58608" w14:textId="77777777" w:rsidR="00565329" w:rsidRDefault="00257EDB" w:rsidP="00D35A9F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</w:rPr>
            </w:pPr>
            <w:r>
              <w:rPr>
                <w:rFonts w:ascii="微軟正黑體" w:eastAsia="微軟正黑體" w:hAnsi="微軟正黑體" w:hint="eastAsia"/>
                <w:b/>
              </w:rPr>
              <w:t>參選</w:t>
            </w:r>
            <w:r w:rsidR="00565329">
              <w:rPr>
                <w:rFonts w:ascii="微軟正黑體" w:eastAsia="微軟正黑體" w:hAnsi="微軟正黑體" w:hint="eastAsia"/>
                <w:b/>
              </w:rPr>
              <w:t>產品</w:t>
            </w:r>
          </w:p>
          <w:p w14:paraId="55057D87" w14:textId="718BA27D" w:rsidR="004652BB" w:rsidRPr="004652BB" w:rsidRDefault="00565329" w:rsidP="00D35A9F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</w:rPr>
            </w:pPr>
            <w:r>
              <w:rPr>
                <w:rFonts w:ascii="微軟正黑體" w:eastAsia="微軟正黑體" w:hAnsi="微軟正黑體" w:hint="eastAsia"/>
                <w:b/>
              </w:rPr>
              <w:t>(輔具)</w:t>
            </w:r>
          </w:p>
        </w:tc>
        <w:tc>
          <w:tcPr>
            <w:tcW w:w="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D77F6" w14:textId="77777777" w:rsidR="004652BB" w:rsidRPr="004652BB" w:rsidRDefault="004652BB" w:rsidP="00D35A9F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</w:rPr>
            </w:pPr>
            <w:r w:rsidRPr="004652BB">
              <w:rPr>
                <w:rFonts w:ascii="微軟正黑體" w:eastAsia="微軟正黑體" w:hAnsi="微軟正黑體" w:hint="eastAsia"/>
              </w:rPr>
              <w:t>中文名稱</w:t>
            </w:r>
          </w:p>
        </w:tc>
        <w:tc>
          <w:tcPr>
            <w:tcW w:w="3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002FD" w14:textId="50089EC4" w:rsidR="004652BB" w:rsidRPr="004652BB" w:rsidRDefault="00257EDB" w:rsidP="00257EDB">
            <w:pPr>
              <w:wordWrap w:val="0"/>
              <w:adjustRightInd w:val="0"/>
              <w:snapToGrid w:val="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 xml:space="preserve">(全名) </w:t>
            </w:r>
          </w:p>
        </w:tc>
      </w:tr>
      <w:tr w:rsidR="004652BB" w:rsidRPr="00257EDB" w14:paraId="48EDB18F" w14:textId="77777777" w:rsidTr="00897528">
        <w:trPr>
          <w:trHeight w:val="562"/>
        </w:trPr>
        <w:tc>
          <w:tcPr>
            <w:tcW w:w="67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28125" w14:textId="77777777" w:rsidR="004652BB" w:rsidRPr="004652BB" w:rsidRDefault="004652BB" w:rsidP="00D35A9F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</w:rPr>
            </w:pPr>
          </w:p>
        </w:tc>
        <w:tc>
          <w:tcPr>
            <w:tcW w:w="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14BDE" w14:textId="77777777" w:rsidR="004652BB" w:rsidRPr="004652BB" w:rsidRDefault="004652BB" w:rsidP="00D35A9F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</w:rPr>
            </w:pPr>
            <w:r w:rsidRPr="004652BB">
              <w:rPr>
                <w:rFonts w:ascii="微軟正黑體" w:eastAsia="微軟正黑體" w:hAnsi="微軟正黑體" w:hint="eastAsia"/>
              </w:rPr>
              <w:t>英文名稱</w:t>
            </w:r>
          </w:p>
        </w:tc>
        <w:tc>
          <w:tcPr>
            <w:tcW w:w="3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88547" w14:textId="5C436669" w:rsidR="004652BB" w:rsidRPr="004652BB" w:rsidRDefault="00257EDB" w:rsidP="00257EDB">
            <w:pPr>
              <w:wordWrap w:val="0"/>
              <w:adjustRightInd w:val="0"/>
              <w:snapToGrid w:val="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 xml:space="preserve">(全名) </w:t>
            </w:r>
          </w:p>
        </w:tc>
      </w:tr>
      <w:tr w:rsidR="00A50774" w:rsidRPr="004652BB" w14:paraId="6814E652" w14:textId="77777777" w:rsidTr="00897528">
        <w:trPr>
          <w:trHeight w:val="449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6BC87" w14:textId="77777777" w:rsidR="004A0875" w:rsidRDefault="00565329" w:rsidP="004A0875">
            <w:pPr>
              <w:adjustRightInd w:val="0"/>
              <w:snapToGrid w:val="0"/>
              <w:spacing w:line="340" w:lineRule="atLeast"/>
              <w:ind w:leftChars="-10" w:hangingChars="10" w:hanging="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hint="eastAsia"/>
                <w:b/>
              </w:rPr>
              <w:t>產品(</w:t>
            </w:r>
            <w:r w:rsidR="007A59A3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輔具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)</w:t>
            </w:r>
          </w:p>
          <w:p w14:paraId="05F1D8D2" w14:textId="1EC9B788" w:rsidR="00A50774" w:rsidRPr="00FF5CF3" w:rsidRDefault="00A50774" w:rsidP="004A0875">
            <w:pPr>
              <w:adjustRightInd w:val="0"/>
              <w:snapToGrid w:val="0"/>
              <w:spacing w:line="340" w:lineRule="atLeast"/>
              <w:ind w:leftChars="-10" w:hangingChars="10" w:hanging="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FF5CF3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類</w:t>
            </w:r>
            <w:r w:rsidRPr="00FF5CF3">
              <w:rPr>
                <w:rFonts w:ascii="微軟正黑體" w:eastAsia="微軟正黑體" w:hAnsi="微軟正黑體" w:cs="Times New Roman"/>
                <w:b/>
                <w:color w:val="000000"/>
              </w:rPr>
              <w:t>別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52B62" w14:textId="5B34E8EA" w:rsidR="00E83D42" w:rsidRDefault="00C23B25" w:rsidP="00C23B25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1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樂活與運動復</w:t>
            </w:r>
            <w:r w:rsidR="00597998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能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2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自立生活好</w:t>
            </w:r>
            <w:r w:rsidR="004933E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幫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手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="0057606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3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智慧照顧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</w:p>
          <w:p w14:paraId="243969E8" w14:textId="5FA7DE4F" w:rsidR="00E83D42" w:rsidRDefault="00C23B25" w:rsidP="00C23B25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4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看不清楚</w:t>
            </w:r>
            <w:r w:rsidR="00E83D42">
              <w:rPr>
                <w:rFonts w:ascii="標楷體" w:eastAsia="標楷體" w:hAnsi="標楷體" w:cs="Times New Roman" w:hint="eastAsia"/>
                <w:color w:val="000000"/>
                <w:szCs w:val="24"/>
              </w:rPr>
              <w:t>、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聽不見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5.</w:t>
            </w:r>
            <w:r w:rsidR="00B170A1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居住無障礙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  <w:r w:rsidR="00C83769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 </w:t>
            </w:r>
            <w:r w:rsidR="00090A1B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="0057606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6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行動問題與如何坐的好</w:t>
            </w:r>
          </w:p>
          <w:p w14:paraId="1EF83820" w14:textId="460864C6" w:rsidR="00E83D42" w:rsidRDefault="00C23B25" w:rsidP="00C23B25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7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照顧與轉移位好辛苦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8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皮膚壓傷問題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</w:t>
            </w:r>
            <w:r w:rsidR="0057606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9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義肢矯具護具鞋墊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</w:p>
          <w:p w14:paraId="2A17A4AA" w14:textId="6CCD8249" w:rsidR="00A50774" w:rsidRPr="00812B08" w:rsidRDefault="00C23B25" w:rsidP="00E83D42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Segoe UI Symbol"/>
                <w:b/>
                <w:color w:val="000000"/>
                <w:szCs w:val="28"/>
              </w:rPr>
            </w:pP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10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上下樓梯與交通</w:t>
            </w:r>
            <w:r w:rsidR="006A2705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接送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1</w:t>
            </w:r>
            <w:r w:rsidRPr="007A59A3">
              <w:rPr>
                <w:rFonts w:ascii="微軟正黑體" w:eastAsia="微軟正黑體" w:hAnsi="微軟正黑體" w:cs="Times New Roman"/>
                <w:color w:val="000000"/>
                <w:szCs w:val="24"/>
              </w:rPr>
              <w:t>1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呼吸照護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/>
                <w:color w:val="000000"/>
                <w:szCs w:val="24"/>
              </w:rPr>
              <w:t>12.</w:t>
            </w:r>
            <w:r w:rsidR="00D31CA6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兒童輔具 </w:t>
            </w:r>
            <w:r w:rsidR="0040383C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="0040383C"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="00D31CA6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13.</w:t>
            </w:r>
            <w:r w:rsidR="0040383C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其他</w:t>
            </w:r>
            <w:r w:rsidR="00E83D42" w:rsidRPr="00E83D42">
              <w:rPr>
                <w:rFonts w:ascii="微軟正黑體" w:eastAsia="微軟正黑體" w:hAnsi="微軟正黑體" w:cs="Times New Roman"/>
                <w:color w:val="000000"/>
                <w:szCs w:val="24"/>
                <w:u w:val="single"/>
              </w:rPr>
              <w:t xml:space="preserve">                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  <w:u w:val="single"/>
              </w:rPr>
              <w:t xml:space="preserve">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</w:p>
        </w:tc>
      </w:tr>
      <w:tr w:rsidR="00A50774" w:rsidRPr="004652BB" w14:paraId="10F60104" w14:textId="77777777" w:rsidTr="00897528">
        <w:trPr>
          <w:trHeight w:val="4536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49F3B" w14:textId="53C64AB9" w:rsidR="00A50774" w:rsidRDefault="00A50774" w:rsidP="00D35A9F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公司</w:t>
            </w:r>
            <w:r w:rsidR="009D53E1" w:rsidRPr="009D53E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簡介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ED2FF" w14:textId="77777777" w:rsidR="00A50774" w:rsidRDefault="00E55A01" w:rsidP="003D4773">
            <w:pPr>
              <w:adjustRightInd w:val="0"/>
              <w:snapToGrid w:val="0"/>
              <w:spacing w:line="340" w:lineRule="atLeast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公司簡要介紹。</w:t>
            </w:r>
          </w:p>
          <w:p w14:paraId="70CD59AC" w14:textId="176A1EA7" w:rsidR="00E83D42" w:rsidRDefault="00E83D42" w:rsidP="003D4773">
            <w:pPr>
              <w:adjustRightInd w:val="0"/>
              <w:snapToGrid w:val="0"/>
              <w:spacing w:line="340" w:lineRule="atLeast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</w:tc>
      </w:tr>
      <w:tr w:rsidR="00CF5380" w:rsidRPr="004652BB" w14:paraId="38E51A44" w14:textId="77777777" w:rsidTr="00897528">
        <w:trPr>
          <w:trHeight w:val="5669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07C48" w14:textId="77777777" w:rsidR="00897528" w:rsidRDefault="007A59A3" w:rsidP="00897528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參選</w:t>
            </w:r>
            <w:r w:rsidR="00CF5380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</w:t>
            </w:r>
          </w:p>
          <w:p w14:paraId="1544AC34" w14:textId="05E117C1" w:rsidR="00CF5380" w:rsidRDefault="00897528" w:rsidP="00897528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輔具)</w:t>
            </w:r>
            <w:r w:rsidR="009D53E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簡</w:t>
            </w:r>
            <w:r w:rsidR="00CF5380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介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F0CA7" w14:textId="795A532C" w:rsidR="009F5DA9" w:rsidRPr="009F5DA9" w:rsidRDefault="009F5DA9" w:rsidP="003D4773">
            <w:pPr>
              <w:adjustRightInd w:val="0"/>
              <w:snapToGrid w:val="0"/>
              <w:spacing w:line="340" w:lineRule="atLeast"/>
              <w:jc w:val="both"/>
              <w:rPr>
                <w:rFonts w:ascii="微軟正黑體" w:eastAsia="微軟正黑體" w:hAnsi="微軟正黑體"/>
              </w:rPr>
            </w:pPr>
          </w:p>
        </w:tc>
      </w:tr>
      <w:tr w:rsidR="00E55A01" w:rsidRPr="004652BB" w14:paraId="642F0FEB" w14:textId="77777777" w:rsidTr="005544D9">
        <w:trPr>
          <w:trHeight w:val="1134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A0104" w14:textId="0EDFF5FB" w:rsidR="00E55A01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lastRenderedPageBreak/>
              <w:t>產品品牌</w:t>
            </w:r>
          </w:p>
          <w:p w14:paraId="3E05B6BE" w14:textId="77777777" w:rsidR="00E55A01" w:rsidRPr="00FF5CF3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屬地概況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06B04" w14:textId="77777777" w:rsidR="00E55A01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 w:rsidRPr="002220F9">
              <w:rPr>
                <w:rFonts w:ascii="Segoe UI Symbol" w:eastAsia="微軟正黑體" w:hAnsi="Segoe UI Symbol" w:cs="Segoe UI Symbol"/>
                <w:color w:val="000000"/>
                <w:szCs w:val="28"/>
              </w:rPr>
              <w:t>☐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 xml:space="preserve"> 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代理品牌，品牌原國家：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___________________</w:t>
            </w:r>
          </w:p>
          <w:p w14:paraId="4E566A0B" w14:textId="77777777" w:rsidR="00E55A01" w:rsidRPr="002220F9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Segoe UI Symbol" w:eastAsia="微軟正黑體" w:hAnsi="Segoe UI Symbol" w:cs="Segoe UI Symbol"/>
                <w:b/>
                <w:color w:val="000000"/>
                <w:szCs w:val="28"/>
              </w:rPr>
            </w:pPr>
            <w:r w:rsidRPr="002220F9">
              <w:rPr>
                <w:rFonts w:ascii="Segoe UI Symbol" w:eastAsia="微軟正黑體" w:hAnsi="Segoe UI Symbol" w:cs="Segoe UI Symbol"/>
                <w:color w:val="000000"/>
                <w:szCs w:val="28"/>
              </w:rPr>
              <w:t>☐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 xml:space="preserve"> 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台灣品牌</w:t>
            </w:r>
          </w:p>
        </w:tc>
      </w:tr>
      <w:tr w:rsidR="00E55A01" w:rsidRPr="004652BB" w14:paraId="510D5C6C" w14:textId="77777777" w:rsidTr="005544D9">
        <w:trPr>
          <w:trHeight w:val="1134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C82A819" w14:textId="45926BBB" w:rsidR="00E55A01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上市</w:t>
            </w:r>
          </w:p>
          <w:p w14:paraId="3B77BF58" w14:textId="77777777" w:rsidR="00E55A01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時間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45AF9" w14:textId="77777777" w:rsidR="00E55A01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台灣上市時間：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 xml:space="preserve"> ____________ / _____ / _____ (yyyy/</w:t>
            </w:r>
            <w:r>
              <w:rPr>
                <w:rFonts w:ascii="Segoe UI Symbol" w:eastAsia="微軟正黑體" w:hAnsi="Segoe UI Symbol" w:cs="Segoe UI Symbol"/>
                <w:color w:val="000000"/>
                <w:szCs w:val="28"/>
              </w:rPr>
              <w:t>MM/dd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)</w:t>
            </w:r>
          </w:p>
          <w:p w14:paraId="6852F1A6" w14:textId="77777777" w:rsidR="00E55A01" w:rsidRPr="001C338F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原廠上市時間：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 xml:space="preserve"> ____________ / _____ / _____ (yyyy/</w:t>
            </w:r>
            <w:r>
              <w:rPr>
                <w:rFonts w:ascii="Segoe UI Symbol" w:eastAsia="微軟正黑體" w:hAnsi="Segoe UI Symbol" w:cs="Segoe UI Symbol"/>
                <w:color w:val="000000"/>
                <w:szCs w:val="28"/>
              </w:rPr>
              <w:t>MM/dd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)</w:t>
            </w:r>
            <w:r w:rsidRPr="001C338F">
              <w:rPr>
                <w:rFonts w:ascii="Segoe UI Symbol" w:eastAsia="微軟正黑體" w:hAnsi="Segoe UI Symbol" w:cs="Segoe UI Symbol" w:hint="eastAsia"/>
                <w:b/>
                <w:color w:val="000000"/>
                <w:sz w:val="20"/>
                <w:szCs w:val="28"/>
              </w:rPr>
              <w:t xml:space="preserve"> *</w:t>
            </w:r>
            <w:r w:rsidRPr="001C338F">
              <w:rPr>
                <w:rFonts w:ascii="Segoe UI Symbol" w:eastAsia="微軟正黑體" w:hAnsi="Segoe UI Symbol" w:cs="Segoe UI Symbol" w:hint="eastAsia"/>
                <w:b/>
                <w:color w:val="000000"/>
                <w:sz w:val="20"/>
                <w:szCs w:val="28"/>
              </w:rPr>
              <w:t>若為台灣品牌則略過</w:t>
            </w:r>
          </w:p>
        </w:tc>
      </w:tr>
      <w:tr w:rsidR="009B7D18" w:rsidRPr="004652BB" w14:paraId="680E976D" w14:textId="77777777" w:rsidTr="005544D9">
        <w:trPr>
          <w:trHeight w:val="1134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56B65CB" w14:textId="3DD1E8A3" w:rsidR="009B7D18" w:rsidRPr="00C41724" w:rsidRDefault="009B7D18" w:rsidP="009B7D18">
            <w:pPr>
              <w:adjustRightInd w:val="0"/>
              <w:snapToGrid w:val="0"/>
              <w:spacing w:line="340" w:lineRule="atLeast"/>
              <w:ind w:leftChars="-10" w:left="-24" w:firstLineChars="10" w:firstLine="24"/>
              <w:jc w:val="center"/>
              <w:rPr>
                <w:rFonts w:ascii="微軟正黑體" w:eastAsia="微軟正黑體" w:hAnsi="微軟正黑體" w:cs="Times New Roman"/>
                <w:b/>
              </w:rPr>
            </w:pPr>
            <w:r w:rsidRPr="00C41724">
              <w:rPr>
                <w:rFonts w:ascii="微軟正黑體" w:eastAsia="微軟正黑體" w:hAnsi="微軟正黑體" w:cs="Times New Roman" w:hint="eastAsia"/>
                <w:b/>
              </w:rPr>
              <w:t>是否曾經參賽本精品獎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85A50" w14:textId="77777777" w:rsidR="009B7D18" w:rsidRPr="00C41724" w:rsidRDefault="009B7D18" w:rsidP="005544D9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Segoe UI Symbol" w:eastAsia="微軟正黑體" w:hAnsi="Segoe UI Symbol" w:cs="Segoe UI Symbol"/>
                <w:szCs w:val="28"/>
              </w:rPr>
            </w:pPr>
            <w:r w:rsidRPr="00C41724">
              <w:rPr>
                <w:rFonts w:ascii="Segoe UI Symbol" w:eastAsia="微軟正黑體" w:hAnsi="Segoe UI Symbol" w:cs="Segoe UI Symbol"/>
                <w:szCs w:val="28"/>
              </w:rPr>
              <w:t xml:space="preserve">☐ </w:t>
            </w:r>
            <w:r w:rsidRPr="00C41724">
              <w:rPr>
                <w:rFonts w:ascii="Segoe UI Symbol" w:eastAsia="微軟正黑體" w:hAnsi="Segoe UI Symbol" w:cs="Segoe UI Symbol" w:hint="eastAsia"/>
                <w:szCs w:val="28"/>
              </w:rPr>
              <w:t>否</w:t>
            </w:r>
          </w:p>
          <w:p w14:paraId="242CDC5D" w14:textId="0FDF04F1" w:rsidR="009B7D18" w:rsidRPr="00C41724" w:rsidRDefault="009B7D18" w:rsidP="009B7D18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Segoe UI Symbol"/>
                <w:szCs w:val="28"/>
              </w:rPr>
            </w:pPr>
            <w:r w:rsidRPr="00C41724">
              <w:rPr>
                <w:rFonts w:ascii="Segoe UI Symbol" w:eastAsia="微軟正黑體" w:hAnsi="Segoe UI Symbol" w:cs="Segoe UI Symbol"/>
                <w:szCs w:val="28"/>
              </w:rPr>
              <w:t>☐</w:t>
            </w:r>
            <w:r w:rsidRPr="00C41724">
              <w:rPr>
                <w:rFonts w:ascii="Segoe UI Symbol" w:eastAsia="微軟正黑體" w:hAnsi="Segoe UI Symbol" w:cs="Segoe UI Symbol" w:hint="eastAsia"/>
                <w:szCs w:val="28"/>
              </w:rPr>
              <w:t xml:space="preserve"> </w:t>
            </w:r>
            <w:r w:rsidRPr="00C41724">
              <w:rPr>
                <w:rFonts w:ascii="Segoe UI Symbol" w:eastAsia="微軟正黑體" w:hAnsi="Segoe UI Symbol" w:cs="Segoe UI Symbol" w:hint="eastAsia"/>
                <w:szCs w:val="28"/>
              </w:rPr>
              <w:t>是，曾參加之年度</w:t>
            </w:r>
            <w:r w:rsidRPr="00C41724">
              <w:rPr>
                <w:rFonts w:ascii="標楷體" w:eastAsia="標楷體" w:hAnsi="標楷體" w:cs="Segoe UI Symbol" w:hint="eastAsia"/>
                <w:szCs w:val="28"/>
              </w:rPr>
              <w:t>：</w:t>
            </w:r>
            <w:r w:rsidRPr="00C41724">
              <w:rPr>
                <w:rFonts w:ascii="微軟正黑體" w:eastAsia="微軟正黑體" w:hAnsi="微軟正黑體" w:cs="Segoe UI Symbol" w:hint="eastAsia"/>
                <w:szCs w:val="28"/>
              </w:rPr>
              <w:t>_________________。</w:t>
            </w:r>
          </w:p>
        </w:tc>
      </w:tr>
      <w:tr w:rsidR="00E55A01" w:rsidRPr="004652BB" w14:paraId="58FF1575" w14:textId="77777777" w:rsidTr="00E82AF0">
        <w:trPr>
          <w:trHeight w:val="4225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48E9A" w14:textId="77777777" w:rsidR="006A13CF" w:rsidRDefault="00E55A01" w:rsidP="006A13CF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參選</w:t>
            </w:r>
            <w:r w:rsidRPr="004755DE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</w:t>
            </w:r>
          </w:p>
          <w:p w14:paraId="4BB300DB" w14:textId="24704ADC" w:rsidR="00E55A01" w:rsidRPr="00E55A01" w:rsidRDefault="006A13CF" w:rsidP="006A13CF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輔具)</w:t>
            </w:r>
            <w:r w:rsid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特色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4ADDF" w14:textId="1FB6EFAF" w:rsidR="00E55A01" w:rsidRPr="004F6AD5" w:rsidRDefault="00FE1A71" w:rsidP="006A13CF">
            <w:pPr>
              <w:adjustRightInd w:val="0"/>
              <w:snapToGrid w:val="0"/>
              <w:ind w:leftChars="-9" w:left="-22" w:firstLineChars="9" w:firstLine="22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產品特色</w:t>
            </w:r>
            <w:r w:rsidRPr="00FE1A71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、功能定位及亮點</w:t>
            </w:r>
            <w:r w:rsidR="00A61E2F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說明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。</w:t>
            </w:r>
          </w:p>
        </w:tc>
      </w:tr>
      <w:tr w:rsidR="00312DEE" w:rsidRPr="004652BB" w14:paraId="2AC701CA" w14:textId="77777777" w:rsidTr="00E82AF0">
        <w:trPr>
          <w:trHeight w:val="4938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43995" w14:textId="77777777" w:rsidR="00E55A01" w:rsidRPr="00E55A01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參選產品</w:t>
            </w:r>
          </w:p>
          <w:p w14:paraId="4044B3E7" w14:textId="54A20EF3" w:rsidR="00E55A01" w:rsidRPr="00E55A01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輔具)租賃</w:t>
            </w:r>
          </w:p>
          <w:p w14:paraId="7888ED64" w14:textId="26B6825B" w:rsidR="00312DEE" w:rsidRPr="00D15196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實用性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8202C" w14:textId="71B4C8C8" w:rsidR="00312DEE" w:rsidRDefault="00CC5D25" w:rsidP="00312DEE">
            <w:pPr>
              <w:adjustRightInd w:val="0"/>
              <w:snapToGrid w:val="0"/>
              <w:ind w:leftChars="41" w:left="98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產品的耐久性</w:t>
            </w:r>
            <w:r w:rsidRPr="00CC5D25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、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方便性</w:t>
            </w:r>
            <w:r w:rsidRPr="00CC5D25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，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易於清毒</w:t>
            </w:r>
            <w:r w:rsidRPr="00CC5D25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、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維修</w:t>
            </w:r>
            <w:r w:rsidRPr="00CC5D25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、保管等，</w:t>
            </w:r>
            <w:r w:rsidR="00AF6853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及租賃服務說明。</w:t>
            </w:r>
          </w:p>
        </w:tc>
      </w:tr>
      <w:tr w:rsidR="00D15196" w:rsidRPr="004652BB" w14:paraId="304EFC42" w14:textId="77777777" w:rsidTr="00E82AF0">
        <w:trPr>
          <w:trHeight w:val="2549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DF162" w14:textId="77777777" w:rsidR="00E55A01" w:rsidRDefault="00E55A01" w:rsidP="00C024BF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參選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</w:t>
            </w:r>
          </w:p>
          <w:p w14:paraId="2080FD52" w14:textId="6A6AD302" w:rsidR="00D15196" w:rsidRDefault="00E55A01" w:rsidP="00C024BF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</w:t>
            </w: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輔具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)</w:t>
            </w: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市場性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17F7E" w14:textId="022E42A6" w:rsidR="00D15196" w:rsidRDefault="00A61E2F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市場接受度及創新性說明。</w:t>
            </w:r>
          </w:p>
          <w:p w14:paraId="44D4F66E" w14:textId="77777777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1EEB49A5" w14:textId="77777777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7CE0125C" w14:textId="77777777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56B41E70" w14:textId="77777777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4BA4C7A7" w14:textId="77777777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63C88CB4" w14:textId="4815C1A0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3E7A730E" w14:textId="77777777" w:rsidR="000161DD" w:rsidRDefault="000161DD" w:rsidP="006B624B">
            <w:pPr>
              <w:adjustRightInd w:val="0"/>
              <w:snapToGrid w:val="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0F830477" w14:textId="1FCAB47A" w:rsidR="000161DD" w:rsidRPr="004F6AD5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</w:tc>
      </w:tr>
      <w:tr w:rsidR="001F5ACA" w:rsidRPr="004652BB" w14:paraId="65823F6E" w14:textId="77777777" w:rsidTr="009A2979">
        <w:trPr>
          <w:trHeight w:val="5242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09B74" w14:textId="77777777" w:rsidR="00E55A01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lastRenderedPageBreak/>
              <w:t>參選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</w:t>
            </w:r>
          </w:p>
          <w:p w14:paraId="0582846B" w14:textId="1638AD86" w:rsidR="001F5ACA" w:rsidRPr="00D15196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</w:t>
            </w: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輔具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)</w:t>
            </w: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安全性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EBE94" w14:textId="12F89B2A" w:rsidR="001F5ACA" w:rsidRDefault="00116DBA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產品的</w:t>
            </w:r>
            <w:r w:rsidR="00E530C9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使用說明</w:t>
            </w:r>
            <w:r w:rsidR="00E530C9" w:rsidRPr="00E530C9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、</w:t>
            </w:r>
            <w:r w:rsidR="00E530C9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標示清晰</w:t>
            </w:r>
            <w:r w:rsidR="00E530C9" w:rsidRPr="00E530C9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、使用的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安全性</w:t>
            </w:r>
            <w:r w:rsidR="00E530C9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及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有無違規記錄</w:t>
            </w:r>
            <w:r w:rsidR="00E530C9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等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說明。</w:t>
            </w:r>
          </w:p>
        </w:tc>
      </w:tr>
      <w:tr w:rsidR="0074143B" w:rsidRPr="004652BB" w14:paraId="3E2F9783" w14:textId="77777777" w:rsidTr="006B624B">
        <w:trPr>
          <w:trHeight w:val="4503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5B53D" w14:textId="77777777" w:rsidR="00E55A01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參選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</w:t>
            </w:r>
          </w:p>
          <w:p w14:paraId="2E39E717" w14:textId="33E6AA8B" w:rsidR="0074143B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</w:t>
            </w: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輔具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)</w:t>
            </w: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獲獎、認證及其他佐證資料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32FD9" w14:textId="6F998A39" w:rsidR="0074143B" w:rsidRPr="007A59A3" w:rsidRDefault="00116DBA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產品通過認證</w:t>
            </w:r>
            <w:r w:rsidRPr="00116DBA">
              <w:rPr>
                <w:rFonts w:ascii="微軟正黑體" w:eastAsia="微軟正黑體" w:hAnsi="微軟正黑體" w:hint="eastAsia"/>
              </w:rPr>
              <w:t>、</w:t>
            </w:r>
            <w:r>
              <w:rPr>
                <w:rFonts w:ascii="微軟正黑體" w:eastAsia="微軟正黑體" w:hAnsi="微軟正黑體" w:hint="eastAsia"/>
              </w:rPr>
              <w:t>取得專利</w:t>
            </w:r>
            <w:r w:rsidRPr="00116DBA">
              <w:rPr>
                <w:rFonts w:ascii="微軟正黑體" w:eastAsia="微軟正黑體" w:hAnsi="微軟正黑體" w:hint="eastAsia"/>
              </w:rPr>
              <w:t>、有相關檢測驗證報告及獲得獎項等說明。</w:t>
            </w:r>
          </w:p>
        </w:tc>
      </w:tr>
    </w:tbl>
    <w:p w14:paraId="7CC46EF3" w14:textId="67B61306" w:rsidR="00943117" w:rsidRPr="00460190" w:rsidRDefault="004652BB" w:rsidP="00943117">
      <w:pPr>
        <w:adjustRightInd w:val="0"/>
        <w:snapToGrid w:val="0"/>
        <w:rPr>
          <w:rFonts w:ascii="微軟正黑體" w:eastAsia="微軟正黑體" w:hAnsi="微軟正黑體"/>
          <w:b/>
          <w:sz w:val="20"/>
        </w:rPr>
      </w:pPr>
      <w:r w:rsidRPr="00460190">
        <w:rPr>
          <w:rFonts w:ascii="微軟正黑體" w:eastAsia="微軟正黑體" w:hAnsi="微軟正黑體" w:hint="eastAsia"/>
          <w:b/>
          <w:sz w:val="20"/>
        </w:rPr>
        <w:t>註</w:t>
      </w:r>
      <w:r w:rsidR="00943117" w:rsidRPr="00460190">
        <w:rPr>
          <w:rFonts w:ascii="微軟正黑體" w:eastAsia="微軟正黑體" w:hAnsi="微軟正黑體" w:hint="eastAsia"/>
          <w:b/>
          <w:sz w:val="20"/>
        </w:rPr>
        <w:t>1</w:t>
      </w:r>
      <w:r w:rsidR="00A559FB">
        <w:rPr>
          <w:rFonts w:ascii="微軟正黑體" w:eastAsia="微軟正黑體" w:hAnsi="微軟正黑體" w:hint="eastAsia"/>
          <w:b/>
          <w:sz w:val="20"/>
        </w:rPr>
        <w:t xml:space="preserve">. </w:t>
      </w:r>
      <w:r w:rsidR="00257EDB" w:rsidRPr="00460190">
        <w:rPr>
          <w:rFonts w:ascii="微軟正黑體" w:eastAsia="微軟正黑體" w:hAnsi="微軟正黑體" w:hint="eastAsia"/>
          <w:b/>
          <w:sz w:val="20"/>
        </w:rPr>
        <w:t>版面空間</w:t>
      </w:r>
      <w:r w:rsidRPr="00460190">
        <w:rPr>
          <w:rFonts w:ascii="微軟正黑體" w:eastAsia="微軟正黑體" w:hAnsi="微軟正黑體" w:hint="eastAsia"/>
          <w:b/>
          <w:sz w:val="20"/>
        </w:rPr>
        <w:t>不足時，</w:t>
      </w:r>
      <w:r w:rsidR="00257EDB" w:rsidRPr="00460190">
        <w:rPr>
          <w:rFonts w:ascii="微軟正黑體" w:eastAsia="微軟正黑體" w:hAnsi="微軟正黑體" w:hint="eastAsia"/>
          <w:b/>
          <w:sz w:val="20"/>
        </w:rPr>
        <w:t>可自行</w:t>
      </w:r>
      <w:r w:rsidR="002F5FC1" w:rsidRPr="00460190">
        <w:rPr>
          <w:rFonts w:ascii="微軟正黑體" w:eastAsia="微軟正黑體" w:hAnsi="微軟正黑體" w:hint="eastAsia"/>
          <w:b/>
          <w:sz w:val="20"/>
        </w:rPr>
        <w:t>表格</w:t>
      </w:r>
      <w:r w:rsidRPr="00460190">
        <w:rPr>
          <w:rFonts w:ascii="微軟正黑體" w:eastAsia="微軟正黑體" w:hAnsi="微軟正黑體" w:hint="eastAsia"/>
          <w:b/>
          <w:sz w:val="20"/>
        </w:rPr>
        <w:t>。</w:t>
      </w:r>
    </w:p>
    <w:p w14:paraId="16E158B1" w14:textId="555C9B75" w:rsidR="004652BB" w:rsidRPr="006B0BAB" w:rsidRDefault="004652BB" w:rsidP="00E97CBC">
      <w:pPr>
        <w:spacing w:line="300" w:lineRule="exact"/>
        <w:ind w:left="566" w:hangingChars="283" w:hanging="566"/>
        <w:rPr>
          <w:rFonts w:ascii="微軟正黑體" w:eastAsia="微軟正黑體" w:hAnsi="微軟正黑體" w:cs="Times New Roman"/>
          <w:color w:val="000000"/>
          <w:sz w:val="20"/>
          <w:szCs w:val="20"/>
        </w:rPr>
      </w:pPr>
      <w:r w:rsidRPr="00E97CBC">
        <w:rPr>
          <w:rFonts w:ascii="微軟正黑體" w:eastAsia="微軟正黑體" w:hAnsi="微軟正黑體" w:hint="eastAsia"/>
          <w:sz w:val="20"/>
        </w:rPr>
        <w:t>註</w:t>
      </w:r>
      <w:r w:rsidR="00943117" w:rsidRPr="00E97CBC">
        <w:rPr>
          <w:rFonts w:ascii="微軟正黑體" w:eastAsia="微軟正黑體" w:hAnsi="微軟正黑體" w:hint="eastAsia"/>
          <w:sz w:val="20"/>
        </w:rPr>
        <w:t>2</w:t>
      </w:r>
      <w:r w:rsidRPr="00E97CBC">
        <w:rPr>
          <w:rFonts w:ascii="微軟正黑體" w:eastAsia="微軟正黑體" w:hAnsi="微軟正黑體" w:hint="eastAsia"/>
          <w:sz w:val="20"/>
        </w:rPr>
        <w:t>.</w:t>
      </w:r>
      <w:r w:rsidR="00E97CBC" w:rsidRPr="00E97CBC">
        <w:rPr>
          <w:rFonts w:ascii="微軟正黑體" w:eastAsia="微軟正黑體" w:hAnsi="微軟正黑體"/>
          <w:sz w:val="20"/>
        </w:rPr>
        <w:t xml:space="preserve"> </w:t>
      </w:r>
      <w:r w:rsidR="006B0BAB" w:rsidRPr="006B0BAB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 xml:space="preserve">須為【ATLife </w:t>
      </w:r>
      <w:r w:rsidR="006B624B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>2025</w:t>
      </w:r>
      <w:r w:rsidR="006B0BAB" w:rsidRPr="006B0BAB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 xml:space="preserve"> 臺灣輔具暨長期照護大展】之參展廠商</w:t>
      </w:r>
      <w:r w:rsidR="006B0BAB" w:rsidRPr="006B624B">
        <w:rPr>
          <w:rFonts w:ascii="微軟正黑體" w:eastAsia="微軟正黑體" w:hAnsi="微軟正黑體" w:cs="Times New Roman" w:hint="eastAsia"/>
          <w:sz w:val="20"/>
          <w:szCs w:val="20"/>
        </w:rPr>
        <w:t>(</w:t>
      </w:r>
      <w:r w:rsidR="006B0BAB" w:rsidRPr="006B624B">
        <w:rPr>
          <w:rFonts w:ascii="微軟正黑體" w:eastAsia="微軟正黑體" w:hAnsi="微軟正黑體" w:cs="Times New Roman" w:hint="eastAsia"/>
          <w:b/>
          <w:bCs/>
          <w:sz w:val="20"/>
          <w:szCs w:val="20"/>
          <w:u w:val="single"/>
        </w:rPr>
        <w:t>參展報名至</w:t>
      </w:r>
      <w:r w:rsidR="006B624B" w:rsidRPr="006B624B">
        <w:rPr>
          <w:rFonts w:ascii="微軟正黑體" w:eastAsia="微軟正黑體" w:hAnsi="微軟正黑體" w:cs="Times New Roman" w:hint="eastAsia"/>
          <w:b/>
          <w:bCs/>
          <w:sz w:val="20"/>
          <w:szCs w:val="20"/>
          <w:u w:val="single"/>
        </w:rPr>
        <w:t>2025</w:t>
      </w:r>
      <w:r w:rsidR="000C49BC">
        <w:rPr>
          <w:rFonts w:ascii="微軟正黑體" w:eastAsia="微軟正黑體" w:hAnsi="微軟正黑體" w:cs="Times New Roman" w:hint="eastAsia"/>
          <w:b/>
          <w:bCs/>
          <w:sz w:val="20"/>
          <w:szCs w:val="20"/>
          <w:u w:val="single"/>
        </w:rPr>
        <w:t>年</w:t>
      </w:r>
      <w:r w:rsidR="006B624B" w:rsidRPr="006B624B">
        <w:rPr>
          <w:rFonts w:ascii="微軟正黑體" w:eastAsia="微軟正黑體" w:hAnsi="微軟正黑體" w:cs="Times New Roman" w:hint="eastAsia"/>
          <w:b/>
          <w:bCs/>
          <w:sz w:val="20"/>
          <w:szCs w:val="20"/>
          <w:u w:val="single"/>
        </w:rPr>
        <w:t>1</w:t>
      </w:r>
      <w:r w:rsidR="000C49BC">
        <w:rPr>
          <w:rFonts w:ascii="微軟正黑體" w:eastAsia="微軟正黑體" w:hAnsi="微軟正黑體" w:cs="Times New Roman" w:hint="eastAsia"/>
          <w:b/>
          <w:bCs/>
          <w:sz w:val="20"/>
          <w:szCs w:val="20"/>
          <w:u w:val="single"/>
        </w:rPr>
        <w:t>月</w:t>
      </w:r>
      <w:r w:rsidR="006B624B" w:rsidRPr="006B624B">
        <w:rPr>
          <w:rFonts w:ascii="微軟正黑體" w:eastAsia="微軟正黑體" w:hAnsi="微軟正黑體" w:cs="Times New Roman" w:hint="eastAsia"/>
          <w:b/>
          <w:bCs/>
          <w:sz w:val="20"/>
          <w:szCs w:val="20"/>
          <w:u w:val="single"/>
        </w:rPr>
        <w:t>24</w:t>
      </w:r>
      <w:r w:rsidR="000C49BC">
        <w:rPr>
          <w:rFonts w:ascii="微軟正黑體" w:eastAsia="微軟正黑體" w:hAnsi="微軟正黑體" w:cs="Times New Roman" w:hint="eastAsia"/>
          <w:b/>
          <w:bCs/>
          <w:sz w:val="20"/>
          <w:szCs w:val="20"/>
          <w:u w:val="single"/>
        </w:rPr>
        <w:t>日</w:t>
      </w:r>
      <w:r w:rsidR="006B0BAB" w:rsidRPr="006B624B">
        <w:rPr>
          <w:rFonts w:ascii="微軟正黑體" w:eastAsia="微軟正黑體" w:hAnsi="微軟正黑體" w:cs="Times New Roman" w:hint="eastAsia"/>
          <w:b/>
          <w:bCs/>
          <w:sz w:val="20"/>
          <w:szCs w:val="20"/>
          <w:u w:val="single"/>
        </w:rPr>
        <w:t xml:space="preserve"> (五)截止</w:t>
      </w:r>
      <w:r w:rsidR="006B0BAB" w:rsidRPr="006B624B">
        <w:rPr>
          <w:rFonts w:ascii="微軟正黑體" w:eastAsia="微軟正黑體" w:hAnsi="微軟正黑體" w:cs="Times New Roman" w:hint="eastAsia"/>
          <w:sz w:val="20"/>
          <w:szCs w:val="20"/>
        </w:rPr>
        <w:t>)</w:t>
      </w:r>
      <w:r w:rsidR="006B0BAB" w:rsidRPr="006B0BAB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>，並以「公司團體」名義申請。精品獎報名期限：即日起至</w:t>
      </w:r>
      <w:r w:rsidR="006B624B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2025</w:t>
      </w:r>
      <w:r w:rsidR="006B0BAB" w:rsidRPr="006B0BAB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年</w:t>
      </w:r>
      <w:r w:rsidR="006B624B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2</w:t>
      </w:r>
      <w:r w:rsidR="006B0BAB" w:rsidRPr="006B0BAB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月</w:t>
      </w:r>
      <w:r w:rsidR="006B624B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6</w:t>
      </w:r>
      <w:r w:rsidR="006B0BAB" w:rsidRPr="006B0BAB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日(</w:t>
      </w:r>
      <w:r w:rsidR="006B624B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四</w:t>
      </w:r>
      <w:r w:rsidR="006B0BAB" w:rsidRPr="006B0BAB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)12:00</w:t>
      </w:r>
      <w:r w:rsidR="006B0BAB" w:rsidRPr="006B0BAB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>止；繳費期限：即日起至</w:t>
      </w:r>
      <w:r w:rsidR="006B624B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2025</w:t>
      </w:r>
      <w:r w:rsidR="006B0BAB" w:rsidRPr="006B0BAB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年</w:t>
      </w:r>
      <w:r w:rsidR="006B624B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2</w:t>
      </w:r>
      <w:r w:rsidR="006B0BAB" w:rsidRPr="006B0BAB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月</w:t>
      </w:r>
      <w:r w:rsidR="006B624B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1</w:t>
      </w:r>
      <w:r w:rsidR="006B0BAB" w:rsidRPr="006B0BAB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2日(</w:t>
      </w:r>
      <w:r w:rsidR="006B624B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三</w:t>
      </w:r>
      <w:r w:rsidR="006B0BAB" w:rsidRPr="006B0BAB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)</w:t>
      </w:r>
      <w:r w:rsidR="006A7816" w:rsidRPr="006B0BAB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>。</w:t>
      </w:r>
    </w:p>
    <w:p w14:paraId="50B69CBF" w14:textId="77777777" w:rsidR="00257EDB" w:rsidRPr="00460190" w:rsidRDefault="004652BB" w:rsidP="00257EDB">
      <w:pPr>
        <w:adjustRightInd w:val="0"/>
        <w:snapToGrid w:val="0"/>
        <w:rPr>
          <w:rFonts w:ascii="微軟正黑體" w:eastAsia="微軟正黑體" w:hAnsi="微軟正黑體" w:cs="Times New Roman"/>
          <w:color w:val="000000"/>
          <w:sz w:val="20"/>
        </w:rPr>
      </w:pP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註</w:t>
      </w:r>
      <w:r w:rsidR="00943117" w:rsidRPr="00460190">
        <w:rPr>
          <w:rFonts w:ascii="微軟正黑體" w:eastAsia="微軟正黑體" w:hAnsi="微軟正黑體" w:cs="Times New Roman" w:hint="eastAsia"/>
          <w:color w:val="000000"/>
          <w:sz w:val="20"/>
        </w:rPr>
        <w:t>3</w:t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 xml:space="preserve">. </w:t>
      </w:r>
      <w:r w:rsidR="00257EDB" w:rsidRPr="00460190">
        <w:rPr>
          <w:rFonts w:ascii="微軟正黑體" w:eastAsia="微軟正黑體" w:hAnsi="微軟正黑體" w:cs="Times New Roman" w:hint="eastAsia"/>
          <w:color w:val="000000"/>
          <w:sz w:val="20"/>
        </w:rPr>
        <w:t>繳件方式：於報名期限內，請將報名資料：</w:t>
      </w:r>
    </w:p>
    <w:p w14:paraId="08A81CEA" w14:textId="762673B8" w:rsidR="00257EDB" w:rsidRPr="00460190" w:rsidRDefault="00257EDB" w:rsidP="00257EDB">
      <w:pPr>
        <w:tabs>
          <w:tab w:val="left" w:pos="567"/>
        </w:tabs>
        <w:adjustRightInd w:val="0"/>
        <w:snapToGrid w:val="0"/>
        <w:rPr>
          <w:rFonts w:ascii="微軟正黑體" w:eastAsia="微軟正黑體" w:hAnsi="微軟正黑體" w:cs="Times New Roman"/>
          <w:color w:val="000000"/>
          <w:sz w:val="20"/>
        </w:rPr>
      </w:pPr>
      <w:r w:rsidRPr="00460190">
        <w:rPr>
          <w:rFonts w:ascii="微軟正黑體" w:eastAsia="微軟正黑體" w:hAnsi="微軟正黑體" w:cs="Times New Roman"/>
          <w:color w:val="000000"/>
          <w:sz w:val="20"/>
        </w:rPr>
        <w:tab/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(1)</w:t>
      </w:r>
      <w:r w:rsidRPr="00460190">
        <w:rPr>
          <w:rFonts w:ascii="微軟正黑體" w:eastAsia="微軟正黑體" w:hAnsi="微軟正黑體" w:cs="Times New Roman"/>
          <w:color w:val="000000"/>
          <w:sz w:val="20"/>
        </w:rPr>
        <w:t xml:space="preserve"> </w:t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【附件一、二】以</w:t>
      </w:r>
      <w:r w:rsidR="00D35A9F" w:rsidRPr="00460190">
        <w:rPr>
          <w:rFonts w:ascii="微軟正黑體" w:eastAsia="微軟正黑體" w:hAnsi="微軟正黑體" w:cs="Times New Roman"/>
          <w:color w:val="000000"/>
          <w:sz w:val="20"/>
        </w:rPr>
        <w:t>PDF</w:t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檔案格式</w:t>
      </w:r>
    </w:p>
    <w:p w14:paraId="3469E219" w14:textId="01DB3FA5" w:rsidR="00257EDB" w:rsidRPr="00460190" w:rsidRDefault="00257EDB" w:rsidP="00257EDB">
      <w:pPr>
        <w:tabs>
          <w:tab w:val="left" w:pos="567"/>
        </w:tabs>
        <w:adjustRightInd w:val="0"/>
        <w:snapToGrid w:val="0"/>
        <w:rPr>
          <w:rFonts w:ascii="微軟正黑體" w:eastAsia="微軟正黑體" w:hAnsi="微軟正黑體" w:cs="Times New Roman"/>
          <w:color w:val="000000"/>
          <w:sz w:val="20"/>
        </w:rPr>
      </w:pPr>
      <w:r w:rsidRPr="00460190">
        <w:rPr>
          <w:rFonts w:ascii="微軟正黑體" w:eastAsia="微軟正黑體" w:hAnsi="微軟正黑體" w:cs="Times New Roman"/>
          <w:color w:val="000000"/>
          <w:sz w:val="20"/>
        </w:rPr>
        <w:tab/>
        <w:t>(2) 【</w:t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產品圖片】</w:t>
      </w:r>
      <w:r w:rsidR="0053604E" w:rsidRPr="00943D28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>以</w:t>
      </w:r>
      <w:r w:rsidR="0053604E">
        <w:rPr>
          <w:rFonts w:ascii="微軟正黑體" w:eastAsia="微軟正黑體" w:hAnsi="微軟正黑體" w:cs="Times New Roman" w:hint="eastAsia"/>
          <w:color w:val="000000"/>
          <w:sz w:val="22"/>
        </w:rPr>
        <w:t>3</w:t>
      </w:r>
      <w:r w:rsidR="0053604E">
        <w:rPr>
          <w:rFonts w:ascii="微軟正黑體" w:eastAsia="微軟正黑體" w:hAnsi="微軟正黑體" w:cs="Times New Roman"/>
          <w:color w:val="000000"/>
          <w:sz w:val="22"/>
        </w:rPr>
        <w:t>00dpi</w:t>
      </w:r>
      <w:r w:rsidR="0053604E" w:rsidRPr="00943D28">
        <w:rPr>
          <w:rFonts w:ascii="微軟正黑體" w:eastAsia="微軟正黑體" w:hAnsi="微軟正黑體" w:cs="Times New Roman" w:hint="eastAsia"/>
          <w:color w:val="000000"/>
          <w:sz w:val="20"/>
        </w:rPr>
        <w:t>以上的</w:t>
      </w:r>
      <w:r w:rsidR="0053604E" w:rsidRPr="00943D28">
        <w:rPr>
          <w:rFonts w:ascii="微軟正黑體" w:eastAsia="微軟正黑體" w:hAnsi="微軟正黑體" w:cs="Times New Roman"/>
          <w:color w:val="000000"/>
          <w:sz w:val="20"/>
        </w:rPr>
        <w:t>JPG</w:t>
      </w:r>
      <w:r w:rsidR="0053604E" w:rsidRPr="00943D28">
        <w:rPr>
          <w:rFonts w:ascii="微軟正黑體" w:eastAsia="微軟正黑體" w:hAnsi="微軟正黑體" w:cs="Times New Roman" w:hint="eastAsia"/>
          <w:color w:val="000000"/>
          <w:sz w:val="20"/>
        </w:rPr>
        <w:t>格式</w:t>
      </w:r>
    </w:p>
    <w:p w14:paraId="008DE28F" w14:textId="72305E07" w:rsidR="00D35A9F" w:rsidRPr="00460190" w:rsidRDefault="00D35A9F" w:rsidP="00257EDB">
      <w:pPr>
        <w:tabs>
          <w:tab w:val="left" w:pos="567"/>
        </w:tabs>
        <w:adjustRightInd w:val="0"/>
        <w:snapToGrid w:val="0"/>
        <w:rPr>
          <w:rFonts w:ascii="微軟正黑體" w:eastAsia="微軟正黑體" w:hAnsi="微軟正黑體" w:cs="Times New Roman"/>
          <w:color w:val="000000"/>
          <w:sz w:val="20"/>
        </w:rPr>
      </w:pPr>
      <w:r w:rsidRPr="00460190">
        <w:rPr>
          <w:rFonts w:ascii="微軟正黑體" w:eastAsia="微軟正黑體" w:hAnsi="微軟正黑體" w:cs="Times New Roman"/>
          <w:color w:val="000000"/>
          <w:sz w:val="20"/>
        </w:rPr>
        <w:tab/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(3) 【相關佐證資料】以</w:t>
      </w:r>
      <w:r w:rsidRPr="00460190">
        <w:rPr>
          <w:rFonts w:ascii="微軟正黑體" w:eastAsia="微軟正黑體" w:hAnsi="微軟正黑體" w:cs="Times New Roman"/>
          <w:color w:val="000000"/>
          <w:sz w:val="20"/>
        </w:rPr>
        <w:t>PDF</w:t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檔案格式</w:t>
      </w:r>
    </w:p>
    <w:p w14:paraId="5D13AF8C" w14:textId="540590C1" w:rsidR="00257EDB" w:rsidRPr="00460190" w:rsidRDefault="00B054F7" w:rsidP="00257EDB">
      <w:pPr>
        <w:tabs>
          <w:tab w:val="left" w:pos="567"/>
        </w:tabs>
        <w:adjustRightInd w:val="0"/>
        <w:snapToGrid w:val="0"/>
        <w:rPr>
          <w:rFonts w:ascii="微軟正黑體" w:eastAsia="微軟正黑體" w:hAnsi="微軟正黑體" w:cs="Times New Roman"/>
          <w:color w:val="0000FF"/>
          <w:sz w:val="20"/>
          <w:u w:val="single"/>
        </w:rPr>
      </w:pPr>
      <w:r w:rsidRPr="00EB7156">
        <w:rPr>
          <w:rFonts w:ascii="微軟正黑體" w:eastAsia="微軟正黑體" w:hAnsi="微軟正黑體" w:cs="Times New Roman"/>
          <w:color w:val="000000"/>
          <w:sz w:val="22"/>
        </w:rPr>
        <w:t>E</w:t>
      </w:r>
      <w:r w:rsidRPr="00EB7156">
        <w:rPr>
          <w:rFonts w:ascii="微軟正黑體" w:eastAsia="微軟正黑體" w:hAnsi="微軟正黑體" w:cs="Times New Roman" w:hint="eastAsia"/>
          <w:color w:val="000000"/>
          <w:sz w:val="22"/>
        </w:rPr>
        <w:t>mail至</w:t>
      </w:r>
      <w:r w:rsidR="0053604E" w:rsidRPr="00BC706A">
        <w:rPr>
          <w:rFonts w:hint="eastAsia"/>
        </w:rPr>
        <w:t>atlife.</w:t>
      </w:r>
      <w:r w:rsidR="0053604E">
        <w:t>award</w:t>
      </w:r>
      <w:r w:rsidRPr="00BC706A">
        <w:rPr>
          <w:rFonts w:hint="eastAsia"/>
        </w:rPr>
        <w:t>@gmail.com</w:t>
      </w:r>
      <w:r w:rsidRPr="00EB7156">
        <w:rPr>
          <w:rFonts w:ascii="微軟正黑體" w:eastAsia="微軟正黑體" w:hAnsi="微軟正黑體" w:cs="Times New Roman" w:hint="eastAsia"/>
          <w:color w:val="000000"/>
          <w:sz w:val="22"/>
        </w:rPr>
        <w:t>，信件主旨請標</w:t>
      </w:r>
      <w:r>
        <w:rPr>
          <w:rFonts w:ascii="微軟正黑體" w:eastAsia="微軟正黑體" w:hAnsi="微軟正黑體" w:cs="Times New Roman" w:hint="eastAsia"/>
          <w:color w:val="000000"/>
          <w:sz w:val="22"/>
        </w:rPr>
        <w:t>明</w:t>
      </w:r>
      <w:r w:rsidRPr="00EB7156">
        <w:rPr>
          <w:rFonts w:ascii="微軟正黑體" w:eastAsia="微軟正黑體" w:hAnsi="微軟正黑體" w:cs="Times New Roman" w:hint="eastAsia"/>
          <w:color w:val="000000"/>
          <w:sz w:val="22"/>
        </w:rPr>
        <w:t>：</w:t>
      </w:r>
      <w:r w:rsidRPr="00EB7156">
        <w:rPr>
          <w:rFonts w:ascii="微軟正黑體" w:eastAsia="微軟正黑體" w:hAnsi="微軟正黑體" w:hint="eastAsia"/>
          <w:b/>
          <w:sz w:val="22"/>
          <w:szCs w:val="20"/>
        </w:rPr>
        <w:t>【</w:t>
      </w:r>
      <w:r w:rsidR="006B624B">
        <w:rPr>
          <w:rFonts w:ascii="微軟正黑體" w:eastAsia="微軟正黑體" w:hAnsi="微軟正黑體" w:hint="eastAsia"/>
          <w:b/>
          <w:sz w:val="22"/>
          <w:szCs w:val="20"/>
        </w:rPr>
        <w:t>2025</w:t>
      </w:r>
      <w:r w:rsidRPr="00BC706A">
        <w:rPr>
          <w:rFonts w:ascii="微軟正黑體" w:eastAsia="微軟正黑體" w:hAnsi="微軟正黑體" w:hint="eastAsia"/>
          <w:b/>
          <w:sz w:val="22"/>
          <w:szCs w:val="20"/>
        </w:rPr>
        <w:t xml:space="preserve"> ATLife</w:t>
      </w:r>
      <w:r w:rsidR="006B624B">
        <w:rPr>
          <w:rFonts w:ascii="微軟正黑體" w:eastAsia="微軟正黑體" w:hAnsi="微軟正黑體" w:hint="eastAsia"/>
          <w:b/>
          <w:sz w:val="22"/>
          <w:szCs w:val="20"/>
        </w:rPr>
        <w:t>臺灣租賃輔具精品獎</w:t>
      </w:r>
      <w:r w:rsidRPr="00EB7156">
        <w:rPr>
          <w:rFonts w:ascii="微軟正黑體" w:eastAsia="微軟正黑體" w:hAnsi="微軟正黑體" w:hint="eastAsia"/>
          <w:b/>
          <w:sz w:val="22"/>
          <w:szCs w:val="20"/>
        </w:rPr>
        <w:t>】</w:t>
      </w:r>
      <w:r w:rsidR="00EE11B3">
        <w:rPr>
          <w:rFonts w:ascii="微軟正黑體" w:eastAsia="微軟正黑體" w:hAnsi="微軟正黑體" w:hint="eastAsia"/>
          <w:b/>
          <w:sz w:val="22"/>
          <w:szCs w:val="20"/>
        </w:rPr>
        <w:t>_</w:t>
      </w:r>
      <w:r w:rsidRPr="00EB7156">
        <w:rPr>
          <w:rFonts w:ascii="微軟正黑體" w:eastAsia="微軟正黑體" w:hAnsi="微軟正黑體"/>
          <w:b/>
          <w:sz w:val="22"/>
          <w:szCs w:val="20"/>
        </w:rPr>
        <w:t>(</w:t>
      </w:r>
      <w:r w:rsidRPr="00EB7156">
        <w:rPr>
          <w:rFonts w:ascii="微軟正黑體" w:eastAsia="微軟正黑體" w:hAnsi="微軟正黑體" w:hint="eastAsia"/>
          <w:b/>
          <w:sz w:val="22"/>
          <w:szCs w:val="20"/>
        </w:rPr>
        <w:t>廠商名)</w:t>
      </w:r>
      <w:r w:rsidR="00257EDB" w:rsidRPr="00460190">
        <w:rPr>
          <w:rFonts w:ascii="微軟正黑體" w:eastAsia="微軟正黑體" w:hAnsi="微軟正黑體" w:hint="eastAsia"/>
          <w:bCs/>
          <w:sz w:val="20"/>
        </w:rPr>
        <w:t>。</w:t>
      </w:r>
    </w:p>
    <w:sectPr w:rsidR="00257EDB" w:rsidRPr="00460190" w:rsidSect="00AE23C0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130789" w14:textId="77777777" w:rsidR="00E31B26" w:rsidRDefault="00E31B26" w:rsidP="00257EDB">
      <w:r>
        <w:separator/>
      </w:r>
    </w:p>
  </w:endnote>
  <w:endnote w:type="continuationSeparator" w:id="0">
    <w:p w14:paraId="362371CC" w14:textId="77777777" w:rsidR="00E31B26" w:rsidRDefault="00E31B26" w:rsidP="00257E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574E5A" w14:textId="77777777" w:rsidR="00E31B26" w:rsidRDefault="00E31B26" w:rsidP="00257EDB">
      <w:r>
        <w:separator/>
      </w:r>
    </w:p>
  </w:footnote>
  <w:footnote w:type="continuationSeparator" w:id="0">
    <w:p w14:paraId="66007C4B" w14:textId="77777777" w:rsidR="00E31B26" w:rsidRDefault="00E31B26" w:rsidP="00257E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833CB4"/>
    <w:multiLevelType w:val="hybridMultilevel"/>
    <w:tmpl w:val="20C45070"/>
    <w:lvl w:ilvl="0" w:tplc="641631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314F77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92E65F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45A91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1F0C3E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7E6CFE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798C0C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D86352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AEEE9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NTO2MDMwNDUzNzBU0lEKTi0uzszPAykwrAUAz/t2ciwAAAA="/>
  </w:docVars>
  <w:rsids>
    <w:rsidRoot w:val="004652BB"/>
    <w:rsid w:val="000114C8"/>
    <w:rsid w:val="000161DD"/>
    <w:rsid w:val="00016DA6"/>
    <w:rsid w:val="00031725"/>
    <w:rsid w:val="0005331A"/>
    <w:rsid w:val="00090A1B"/>
    <w:rsid w:val="000C49BC"/>
    <w:rsid w:val="000C71AF"/>
    <w:rsid w:val="000E23DD"/>
    <w:rsid w:val="000E367C"/>
    <w:rsid w:val="00110184"/>
    <w:rsid w:val="00116DBA"/>
    <w:rsid w:val="00143435"/>
    <w:rsid w:val="001619A2"/>
    <w:rsid w:val="001C0A9D"/>
    <w:rsid w:val="001C338F"/>
    <w:rsid w:val="001D36C6"/>
    <w:rsid w:val="001F5ACA"/>
    <w:rsid w:val="002220F9"/>
    <w:rsid w:val="00225635"/>
    <w:rsid w:val="00226930"/>
    <w:rsid w:val="00234CA0"/>
    <w:rsid w:val="00257EDB"/>
    <w:rsid w:val="002F5FC1"/>
    <w:rsid w:val="00312DEE"/>
    <w:rsid w:val="003250E3"/>
    <w:rsid w:val="00376DEF"/>
    <w:rsid w:val="00377777"/>
    <w:rsid w:val="003C15E6"/>
    <w:rsid w:val="003D4773"/>
    <w:rsid w:val="00402D66"/>
    <w:rsid w:val="0040383C"/>
    <w:rsid w:val="00447739"/>
    <w:rsid w:val="00460190"/>
    <w:rsid w:val="004652BB"/>
    <w:rsid w:val="004659F3"/>
    <w:rsid w:val="004755DE"/>
    <w:rsid w:val="004933E3"/>
    <w:rsid w:val="004A0875"/>
    <w:rsid w:val="004A1916"/>
    <w:rsid w:val="004D17E3"/>
    <w:rsid w:val="004D1E50"/>
    <w:rsid w:val="004F6AD5"/>
    <w:rsid w:val="004F769E"/>
    <w:rsid w:val="0052100E"/>
    <w:rsid w:val="0053604E"/>
    <w:rsid w:val="00540E94"/>
    <w:rsid w:val="00565329"/>
    <w:rsid w:val="00576062"/>
    <w:rsid w:val="00585A60"/>
    <w:rsid w:val="005861B1"/>
    <w:rsid w:val="00591610"/>
    <w:rsid w:val="00597998"/>
    <w:rsid w:val="005A1155"/>
    <w:rsid w:val="005A1885"/>
    <w:rsid w:val="005B4459"/>
    <w:rsid w:val="006054A3"/>
    <w:rsid w:val="00607A82"/>
    <w:rsid w:val="006131CD"/>
    <w:rsid w:val="006A13CF"/>
    <w:rsid w:val="006A2705"/>
    <w:rsid w:val="006A7816"/>
    <w:rsid w:val="006B0BAB"/>
    <w:rsid w:val="006B624B"/>
    <w:rsid w:val="00700441"/>
    <w:rsid w:val="007032F5"/>
    <w:rsid w:val="0070474D"/>
    <w:rsid w:val="00723720"/>
    <w:rsid w:val="00735FD0"/>
    <w:rsid w:val="0074143B"/>
    <w:rsid w:val="00757F00"/>
    <w:rsid w:val="007A59A3"/>
    <w:rsid w:val="007D28AF"/>
    <w:rsid w:val="00812B08"/>
    <w:rsid w:val="00816A56"/>
    <w:rsid w:val="0083286C"/>
    <w:rsid w:val="00854119"/>
    <w:rsid w:val="008868CE"/>
    <w:rsid w:val="00897528"/>
    <w:rsid w:val="008A2D4E"/>
    <w:rsid w:val="008E33BE"/>
    <w:rsid w:val="008F27E0"/>
    <w:rsid w:val="00924007"/>
    <w:rsid w:val="00943117"/>
    <w:rsid w:val="00943D28"/>
    <w:rsid w:val="00966029"/>
    <w:rsid w:val="00993761"/>
    <w:rsid w:val="009A2979"/>
    <w:rsid w:val="009B7D18"/>
    <w:rsid w:val="009D53E1"/>
    <w:rsid w:val="009D6CF5"/>
    <w:rsid w:val="009E5A76"/>
    <w:rsid w:val="009F5DA9"/>
    <w:rsid w:val="00A23BD6"/>
    <w:rsid w:val="00A451EA"/>
    <w:rsid w:val="00A50774"/>
    <w:rsid w:val="00A559FB"/>
    <w:rsid w:val="00A6002A"/>
    <w:rsid w:val="00A61E2F"/>
    <w:rsid w:val="00A856AA"/>
    <w:rsid w:val="00AC1F90"/>
    <w:rsid w:val="00AD7189"/>
    <w:rsid w:val="00AE23C0"/>
    <w:rsid w:val="00AF6853"/>
    <w:rsid w:val="00B054F7"/>
    <w:rsid w:val="00B170A1"/>
    <w:rsid w:val="00B330F3"/>
    <w:rsid w:val="00B43BB8"/>
    <w:rsid w:val="00B6472E"/>
    <w:rsid w:val="00B802B7"/>
    <w:rsid w:val="00B86021"/>
    <w:rsid w:val="00B93175"/>
    <w:rsid w:val="00BD39E7"/>
    <w:rsid w:val="00BE5C3E"/>
    <w:rsid w:val="00BE6A21"/>
    <w:rsid w:val="00C024BF"/>
    <w:rsid w:val="00C23B25"/>
    <w:rsid w:val="00C257A5"/>
    <w:rsid w:val="00C41724"/>
    <w:rsid w:val="00C56353"/>
    <w:rsid w:val="00C83769"/>
    <w:rsid w:val="00C94EA1"/>
    <w:rsid w:val="00CC5D25"/>
    <w:rsid w:val="00CE0716"/>
    <w:rsid w:val="00CF1865"/>
    <w:rsid w:val="00CF2B41"/>
    <w:rsid w:val="00CF5380"/>
    <w:rsid w:val="00D04145"/>
    <w:rsid w:val="00D15196"/>
    <w:rsid w:val="00D31CA6"/>
    <w:rsid w:val="00D35A9F"/>
    <w:rsid w:val="00D47C7F"/>
    <w:rsid w:val="00D8179F"/>
    <w:rsid w:val="00D873CB"/>
    <w:rsid w:val="00D90002"/>
    <w:rsid w:val="00D93E73"/>
    <w:rsid w:val="00D961BD"/>
    <w:rsid w:val="00DE656E"/>
    <w:rsid w:val="00E31B26"/>
    <w:rsid w:val="00E37CCE"/>
    <w:rsid w:val="00E530C9"/>
    <w:rsid w:val="00E55A01"/>
    <w:rsid w:val="00E70DE1"/>
    <w:rsid w:val="00E82AF0"/>
    <w:rsid w:val="00E83D42"/>
    <w:rsid w:val="00E97CBC"/>
    <w:rsid w:val="00EC6D85"/>
    <w:rsid w:val="00EE11B3"/>
    <w:rsid w:val="00FB1BAE"/>
    <w:rsid w:val="00FE1A71"/>
    <w:rsid w:val="00FF044A"/>
    <w:rsid w:val="00FF7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68AB17"/>
  <w15:chartTrackingRefBased/>
  <w15:docId w15:val="{9B0CFD55-9A69-40B8-A58C-F937D32C5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652BB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4F769E"/>
    <w:pPr>
      <w:keepNext/>
      <w:spacing w:before="45" w:afterLines="45" w:after="45"/>
      <w:outlineLvl w:val="0"/>
    </w:pPr>
    <w:rPr>
      <w:rFonts w:cstheme="majorBidi"/>
      <w:b/>
      <w:bCs/>
      <w:kern w:val="52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F769E"/>
    <w:pPr>
      <w:keepNext/>
      <w:outlineLvl w:val="1"/>
    </w:pPr>
    <w:rPr>
      <w:rFonts w:cstheme="majorBidi"/>
      <w:bCs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4F769E"/>
    <w:rPr>
      <w:rFonts w:ascii="Calibri" w:eastAsia="微軟正黑體" w:hAnsi="Calibri" w:cstheme="majorBidi"/>
      <w:b/>
      <w:bCs/>
      <w:kern w:val="52"/>
      <w:szCs w:val="52"/>
    </w:rPr>
  </w:style>
  <w:style w:type="character" w:customStyle="1" w:styleId="20">
    <w:name w:val="標題 2 字元"/>
    <w:basedOn w:val="a0"/>
    <w:link w:val="2"/>
    <w:uiPriority w:val="9"/>
    <w:semiHidden/>
    <w:rsid w:val="004F769E"/>
    <w:rPr>
      <w:rFonts w:ascii="Calibri" w:eastAsia="微軟正黑體" w:hAnsi="Calibri" w:cstheme="majorBidi"/>
      <w:bCs/>
      <w:szCs w:val="48"/>
    </w:rPr>
  </w:style>
  <w:style w:type="character" w:styleId="a3">
    <w:name w:val="Hyperlink"/>
    <w:basedOn w:val="a0"/>
    <w:uiPriority w:val="99"/>
    <w:unhideWhenUsed/>
    <w:rsid w:val="004652BB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993761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993761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257ED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257EDB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257ED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257EDB"/>
    <w:rPr>
      <w:sz w:val="20"/>
      <w:szCs w:val="20"/>
    </w:rPr>
  </w:style>
  <w:style w:type="character" w:styleId="aa">
    <w:name w:val="annotation reference"/>
    <w:basedOn w:val="a0"/>
    <w:uiPriority w:val="99"/>
    <w:semiHidden/>
    <w:unhideWhenUsed/>
    <w:rsid w:val="00377777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377777"/>
  </w:style>
  <w:style w:type="character" w:customStyle="1" w:styleId="ac">
    <w:name w:val="註解文字 字元"/>
    <w:basedOn w:val="a0"/>
    <w:link w:val="ab"/>
    <w:uiPriority w:val="99"/>
    <w:semiHidden/>
    <w:rsid w:val="00377777"/>
  </w:style>
  <w:style w:type="paragraph" w:styleId="ad">
    <w:name w:val="annotation subject"/>
    <w:basedOn w:val="ab"/>
    <w:next w:val="ab"/>
    <w:link w:val="ae"/>
    <w:uiPriority w:val="99"/>
    <w:semiHidden/>
    <w:unhideWhenUsed/>
    <w:rsid w:val="00377777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377777"/>
    <w:rPr>
      <w:b/>
      <w:bCs/>
    </w:rPr>
  </w:style>
  <w:style w:type="character" w:styleId="af">
    <w:name w:val="FollowedHyperlink"/>
    <w:basedOn w:val="a0"/>
    <w:uiPriority w:val="99"/>
    <w:semiHidden/>
    <w:unhideWhenUsed/>
    <w:rsid w:val="00B802B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242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79635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163</Words>
  <Characters>930</Characters>
  <Application>Microsoft Office Word</Application>
  <DocSecurity>0</DocSecurity>
  <Lines>7</Lines>
  <Paragraphs>2</Paragraphs>
  <ScaleCrop>false</ScaleCrop>
  <Company/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jl</dc:creator>
  <cp:keywords/>
  <dc:description/>
  <cp:lastModifiedBy>hsuan</cp:lastModifiedBy>
  <cp:revision>15</cp:revision>
  <cp:lastPrinted>2024-05-27T03:44:00Z</cp:lastPrinted>
  <dcterms:created xsi:type="dcterms:W3CDTF">2024-05-27T02:39:00Z</dcterms:created>
  <dcterms:modified xsi:type="dcterms:W3CDTF">2024-05-29T03:50:00Z</dcterms:modified>
</cp:coreProperties>
</file>